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Cape</w:t>
      </w:r>
      <w:r>
        <w:t xml:space="preserve"> </w:t>
      </w:r>
      <w:r>
        <w:t xml:space="preserve">Town</w:t>
      </w:r>
    </w:p>
    <w:bookmarkStart w:id="20" w:name="X6a6c0b2a41055cb96c1e81af69a46be59185b2f"/>
    <w:p>
      <w:pPr>
        <w:pStyle w:val="Heading1"/>
      </w:pPr>
      <w:r>
        <w:t xml:space="preserve">Statement of Purpose: Advancing Visual Storytelling Through the Lens in South Africa Cape Town</w:t>
      </w:r>
    </w:p>
    <w:p>
      <w:pPr>
        <w:pStyle w:val="FirstParagraph"/>
      </w:pPr>
      <w:r>
        <w:t xml:space="preserve">As a dedicated visual storyteller with over eight years of professional experience, I am submitting this Statement of Purpose to formally express my profound commitment to establishing my career as a Photographer within the vibrant creative ecosystem of South Africa Cape Town. This document outlines how my artistic vision, technical expertise, and deep cultural appreciation align with the unique opportunities and challenges presented by Cape Town's dynamic landscape—both natural and societal. My journey has been shaped by a relentless pursuit to capture authentic human narratives through the lens, and I now seek to embed myself within South Africa's most visually compelling city as a contributor to its evolving photographic legacy.</w:t>
      </w:r>
    </w:p>
    <w:p>
      <w:pPr>
        <w:pStyle w:val="BodyText"/>
      </w:pPr>
      <w:r>
        <w:t xml:space="preserve">My fascination with photography began in childhood amidst the dramatic coastal vistas of my hometown in Durban. Early access to my father’s vintage film camera transformed mundane moments into profound visual meditations—sunsets over the Indian Ocean, bustling street markets, and intimate family gatherings. This formative experience instilled in me a belief that photography transcends mere image-making; it is a conduit for cultural dialogue and social change. After graduating with honors from the Royal School of Art in Johannesburg, I honed my craft through diverse projects: documentary work chronicling urban resilience in Soweto, commercial assignments for global fashion brands across Africa, and intimate portraiture celebrating South African heritage at the 2019 National Arts Festival. Each project reinforced my conviction that Cape Town’s unparalleled fusion of natural beauty and socio-cultural complexity offers a canvas unlike any other on the continent.</w:t>
      </w:r>
    </w:p>
    <w:p>
      <w:pPr>
        <w:pStyle w:val="BodyText"/>
      </w:pPr>
      <w:r>
        <w:t xml:space="preserve">Cape Town’s significance as a creative hub is undeniable. From Table Mountain’s ancient slopes to Bo-Kaap’s kaleidoscopic streets, from the raw energy of Khayelitsha township to the refined elegance of Woodstock galleries, this city embodies South Africa’s spirit in microcosm. My previous work in Johannesburg and Cape Town during a 2021 photo residency confirmed my intuition: the city demands photographers who understand its duality—where colonial history collides with vibrant contemporary identity, and where environmental fragility coexists with breathtaking biodiversity. As a Photographer, I’ve learned that true representation requires more than technical skill; it necessitates humility, deep listening, and collaboration. In Cape Town specifically, this means engaging respectfully with communities like the Khoisan descendants of the Western Cape or the resilient activists shaping post-apartheid narratives. My project "Threads of Time," documenting intergenerational storytelling in Gugulethu’s community centers, exemplifies this approach—I worked alongside local elders to ensure their stories were told on their own terms, resulting in an exhibition at the District Six Museum.</w:t>
      </w:r>
    </w:p>
    <w:p>
      <w:pPr>
        <w:pStyle w:val="BodyText"/>
      </w:pPr>
      <w:r>
        <w:t xml:space="preserve">What sets Cape Town apart for a Photographer is its unparalleled access to visual narratives that resonate globally. The city’s status as a UNESCO Creative City of Music and Design creates fertile ground for interdisciplinary collaboration. I am particularly eager to contribute to initiatives like the Cape Town Photo Festival, which champions emerging African voices, or partner with organizations such as the South African National Gallery on projects exploring environmental justice through visual media. My technical proficiency—including mastery of medium-format film for archival quality, drone cinematography for landscape perspectives, and Adobe Creative Suite—will enable me to deliver work that meets international standards while remaining deeply rooted in local context. Crucially, I bring a portfolio demonstrating cross-cultural competency: my recent series "Cape to Cape" (a visual journey from Cape Town’s coast to the Karoo) was selected for the 2023 Johannesburg Art Fair, with critics praising its "unflinching yet compassionate gaze."</w:t>
      </w:r>
    </w:p>
    <w:p>
      <w:pPr>
        <w:pStyle w:val="BodyText"/>
      </w:pPr>
      <w:r>
        <w:t xml:space="preserve">My professional trajectory is intentionally aligned with South Africa’s evolving creative economy. I recognize that Cape Town requires more than technical expertise; it needs photographers who understand the country’s socio-economic landscape. During my time in Johannesburg, I collaborated with NGOs like Sonke Gender Justice to create visual campaigns addressing gender-based violence—a project that required navigating sensitive cultural dynamics while producing impactful imagery for national policy advocacy. This experience taught me that ethical photography must prioritize community agency over aesthetic appeal alone. In Cape Town, I aim to extend this ethos through partnerships with local collectives such as the Cape Town Art Network, where I would mentor emerging photographers from historically marginalized communities—addressing the industry’s persistent lack of diversity while fostering sustainable creative pathways.</w:t>
      </w:r>
    </w:p>
    <w:p>
      <w:pPr>
        <w:pStyle w:val="BodyText"/>
      </w:pPr>
      <w:r>
        <w:t xml:space="preserve">Looking ahead, my long-term vision centers on establishing a collaborative studio in Woodstock that bridges global opportunities with local storytelling. I plan to develop a mobile photographic unit to document rural communities across the Western Cape—areas often overlooked by mainstream media—to create a digital archive preserving cultural heritage amid rapid urbanization. This project aligns perfectly with South Africa’s National Cultural Policy Framework, which emphasizes "using visual arts for nation-building." Additionally, I seek to contribute to Cape Town’s reputation as an African creative capital through workshops on documentary ethics at UCT’s School of Arts and Culture, ensuring knowledge transfer that empowers the next generation of South African Photographers.</w:t>
      </w:r>
    </w:p>
    <w:p>
      <w:pPr>
        <w:pStyle w:val="BodyText"/>
      </w:pPr>
      <w:r>
        <w:t xml:space="preserve">South Africa Cape Town is not merely a location for my career—it is the living heart of my artistic mission. The city’s beauty lies in its contradictions: where poverty and prosperity share streets, where ancestral traditions inform contemporary artistry, and where the ocean meets mountains under one sky. As a Photographer committed to this space, I will honor that complexity through work that is both technically impeccable and ethically grounded. My Statement of Purpose is thus a promise: to dedicate my skills to amplifying voices often silenced in global visual discourse, while contributing meaningfully to Cape Town’s cultural tapestry as both an observer and participant.</w:t>
      </w:r>
    </w:p>
    <w:p>
      <w:pPr>
        <w:pStyle w:val="BodyText"/>
      </w:pPr>
      <w:r>
        <w:t xml:space="preserve">I am eager to bring my distinct perspective—forged through years of international experience yet deeply attuned to South African realities—to the city where I believe photography can be a catalyst for empathy and transformation. Cape Town’s spirit demands nothing less than our most thoughtful, compassionate, and skilled visual narratives. I stand ready to join its creative vanguard as a Photographer who understands that every frame captured here is not just an image—it is a piece of South Africa’s evolving story.</w:t>
      </w:r>
    </w:p>
    <w:p>
      <w:pPr>
        <w:pStyle w:val="BodyText"/>
      </w:pPr>
      <w:r>
        <w:t xml:space="preserve">Thank you for considering my application. I look forward to discussing how my vision as a Photographer can enrich the vibrant artistic landscape of Cape Tow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Cape Town</dc:title>
  <dc:creator/>
  <dc:language>en</dc:language>
  <cp:keywords/>
  <dcterms:created xsi:type="dcterms:W3CDTF">2025-12-10T09:14:55Z</dcterms:created>
  <dcterms:modified xsi:type="dcterms:W3CDTF">2025-12-10T09:14:55Z</dcterms:modified>
</cp:coreProperties>
</file>

<file path=docProps/custom.xml><?xml version="1.0" encoding="utf-8"?>
<Properties xmlns="http://schemas.openxmlformats.org/officeDocument/2006/custom-properties" xmlns:vt="http://schemas.openxmlformats.org/officeDocument/2006/docPropsVTypes"/>
</file>